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E124CE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y thesis focuses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Nany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p w:rsidR="00E70B56" w:rsidRPr="001E0016" w:rsidRDefault="00E70B56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ociate</w:t>
            </w:r>
            <w:r w:rsidR="001E0016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1E0016" w:rsidRPr="00E124CE" w:rsidRDefault="002E1BAE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2E1BAE" w:rsidRDefault="002E1BAE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E70B56" w:rsidRPr="00E124CE" w:rsidRDefault="00E70B56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F65B45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QC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311E7" w:rsidRPr="003D3CAA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 w:rsidR="00E70B56"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proofErr w:type="gramStart"/>
      <w:r w:rsidRPr="00F879FA">
        <w:rPr>
          <w:rFonts w:ascii="Open Sans Light" w:hAnsi="Open Sans Light" w:cs="Open Sans Light"/>
          <w:color w:val="000000" w:themeColor="text1"/>
          <w:sz w:val="20"/>
        </w:rPr>
        <w:t>Inventor(</w:t>
      </w:r>
      <w:proofErr w:type="gramEnd"/>
      <w:r w:rsidRPr="00F879FA">
        <w:rPr>
          <w:rFonts w:ascii="Open Sans Light" w:hAnsi="Open Sans Light" w:cs="Open Sans Light"/>
          <w:color w:val="000000" w:themeColor="text1"/>
          <w:sz w:val="20"/>
        </w:rPr>
        <w:t>basic),</w:t>
      </w:r>
      <w:r w:rsidR="00E70B5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A311E7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proofErr w:type="gramStart"/>
      <w:r>
        <w:rPr>
          <w:rFonts w:ascii="Open Sans Light" w:hAnsi="Open Sans Light" w:cs="Open Sans Light"/>
          <w:color w:val="000000" w:themeColor="text1"/>
          <w:sz w:val="20"/>
        </w:rPr>
        <w:t>Fortran</w:t>
      </w:r>
      <w:proofErr w:type="gramEnd"/>
      <w:r>
        <w:rPr>
          <w:rFonts w:ascii="Open Sans Light" w:hAnsi="Open Sans Light" w:cs="Open Sans Light"/>
          <w:color w:val="000000" w:themeColor="text1"/>
          <w:sz w:val="20"/>
        </w:rPr>
        <w:t xml:space="preserve">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>, C++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CSS, HTML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A311E7" w:rsidRPr="009747B6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Published contributions</w:t>
      </w:r>
    </w:p>
    <w:p w:rsidR="00A311E7" w:rsidRDefault="00E70B56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TBA</w:t>
      </w:r>
    </w:p>
    <w:p w:rsidR="00A311E7" w:rsidRP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  <w:bookmarkStart w:id="0" w:name="_GoBack"/>
      <w:bookmarkEnd w:id="0"/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5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aa1AIOKboI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0016"/>
    <w:rsid w:val="001E16AD"/>
    <w:rsid w:val="00231DAC"/>
    <w:rsid w:val="00256527"/>
    <w:rsid w:val="00260BE5"/>
    <w:rsid w:val="002A5EE6"/>
    <w:rsid w:val="002C71CE"/>
    <w:rsid w:val="002D1DB3"/>
    <w:rsid w:val="002E1BAE"/>
    <w:rsid w:val="003502F0"/>
    <w:rsid w:val="00357270"/>
    <w:rsid w:val="00391969"/>
    <w:rsid w:val="003C6DC1"/>
    <w:rsid w:val="003D3CAA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311E7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56C2C"/>
    <w:rsid w:val="00E70B56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774</Words>
  <Characters>4413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17</cp:revision>
  <cp:lastPrinted>2020-09-10T23:17:00Z</cp:lastPrinted>
  <dcterms:created xsi:type="dcterms:W3CDTF">2020-08-07T18:31:00Z</dcterms:created>
  <dcterms:modified xsi:type="dcterms:W3CDTF">2020-11-01T20:21:00Z</dcterms:modified>
</cp:coreProperties>
</file>